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endnotes.xml" ContentType="application/vnd.openxmlformats-officedocument.wordprocessingml.end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llo, 世界. This costs €10.∨∨(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endnotes.xml><?xml version="1.0" encoding="utf-8"?>
<w:end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EndnoteText">
    <w:name w:val="Endnote Text"/>
    <w:basedOn w:val="Normal"/>
    <w:next w:val="End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EndnoteReference">
    <w:name w:val="End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endnotes" Id="rId9" Target="endnotes.xml" /></Relationships>
</file>

<file path=word/_rels/endnotes.xml.rels><?xml version="1.0" encoding="UTF-8"?>
<Relationships xmlns="http://schemas.openxmlformats.org/package/2006/relationships" /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19T17:03:12Z</dcterms:created>
  <dcterms:modified xsi:type="dcterms:W3CDTF">2018-10-19T17:0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